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C5A" w:rsidRDefault="008E6C5A" w:rsidP="008E6C5A">
      <w:proofErr w:type="gramStart"/>
      <w:r>
        <w:t>module</w:t>
      </w:r>
      <w:proofErr w:type="gramEnd"/>
      <w:r>
        <w:t xml:space="preserve"> decoder416(</w:t>
      </w:r>
      <w:proofErr w:type="spellStart"/>
      <w:r>
        <w:t>Out,In,En</w:t>
      </w:r>
      <w:proofErr w:type="spellEnd"/>
      <w:r>
        <w:t>);</w:t>
      </w:r>
    </w:p>
    <w:p w:rsidR="008E6C5A" w:rsidRDefault="008E6C5A" w:rsidP="008E6C5A">
      <w:r>
        <w:t xml:space="preserve">  </w:t>
      </w:r>
      <w:proofErr w:type="gramStart"/>
      <w:r>
        <w:t>input[</w:t>
      </w:r>
      <w:proofErr w:type="gramEnd"/>
      <w:r>
        <w:t>0:3] In;</w:t>
      </w:r>
    </w:p>
    <w:p w:rsidR="008E6C5A" w:rsidRDefault="008E6C5A" w:rsidP="008E6C5A">
      <w:r>
        <w:t xml:space="preserve">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En</w:t>
      </w:r>
      <w:proofErr w:type="spellEnd"/>
      <w:r>
        <w:t>;</w:t>
      </w:r>
    </w:p>
    <w:p w:rsidR="008E6C5A" w:rsidRDefault="008E6C5A" w:rsidP="008E6C5A">
      <w:r>
        <w:t xml:space="preserve">  </w:t>
      </w:r>
      <w:proofErr w:type="gramStart"/>
      <w:r>
        <w:t>output[</w:t>
      </w:r>
      <w:proofErr w:type="gramEnd"/>
      <w:r>
        <w:t>0:15] Out;</w:t>
      </w:r>
    </w:p>
    <w:p w:rsidR="008E6C5A" w:rsidRDefault="008E6C5A" w:rsidP="008E6C5A">
      <w:r>
        <w:t xml:space="preserve">  </w:t>
      </w:r>
      <w:proofErr w:type="gramStart"/>
      <w:r>
        <w:t>wire</w:t>
      </w:r>
      <w:proofErr w:type="gramEnd"/>
      <w:r>
        <w:t xml:space="preserve"> [0:3] s;</w:t>
      </w:r>
    </w:p>
    <w:p w:rsidR="008E6C5A" w:rsidRDefault="008E6C5A" w:rsidP="008E6C5A">
      <w:r>
        <w:t xml:space="preserve">  </w:t>
      </w:r>
      <w:proofErr w:type="gramStart"/>
      <w:r>
        <w:t>wire</w:t>
      </w:r>
      <w:proofErr w:type="gramEnd"/>
      <w:r>
        <w:t xml:space="preserve"> [0:47] t;</w:t>
      </w:r>
    </w:p>
    <w:p w:rsidR="008E6C5A" w:rsidRDefault="008E6C5A" w:rsidP="008E6C5A">
      <w:r>
        <w:t xml:space="preserve">  </w:t>
      </w:r>
    </w:p>
    <w:p w:rsidR="008E6C5A" w:rsidRDefault="008E6C5A" w:rsidP="008E6C5A">
      <w:r>
        <w:t xml:space="preserve">  </w:t>
      </w:r>
      <w:proofErr w:type="gramStart"/>
      <w:r>
        <w:t>always</w:t>
      </w:r>
      <w:proofErr w:type="gramEnd"/>
      <w:r>
        <w:t>@(</w:t>
      </w:r>
      <w:proofErr w:type="spellStart"/>
      <w:r>
        <w:t>En</w:t>
      </w:r>
      <w:proofErr w:type="spellEnd"/>
      <w:r>
        <w:t xml:space="preserve"> | In)</w:t>
      </w:r>
    </w:p>
    <w:p w:rsidR="008E6C5A" w:rsidRDefault="008E6C5A" w:rsidP="008E6C5A">
      <w:r>
        <w:t xml:space="preserve">    </w:t>
      </w:r>
      <w:proofErr w:type="gramStart"/>
      <w:r>
        <w:t>begin</w:t>
      </w:r>
      <w:proofErr w:type="gramEnd"/>
    </w:p>
    <w:p w:rsidR="008E6C5A" w:rsidRDefault="008E6C5A" w:rsidP="008E6C5A">
      <w:r>
        <w:t xml:space="preserve">      </w:t>
      </w:r>
      <w:proofErr w:type="gramStart"/>
      <w:r>
        <w:t>assign</w:t>
      </w:r>
      <w:proofErr w:type="gramEnd"/>
      <w:r>
        <w:t xml:space="preserve"> Out = 0;</w:t>
      </w:r>
    </w:p>
    <w:p w:rsidR="008E6C5A" w:rsidRDefault="008E6C5A" w:rsidP="008E6C5A">
      <w:r>
        <w:t xml:space="preserve">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En</w:t>
      </w:r>
      <w:proofErr w:type="spellEnd"/>
      <w:r>
        <w:t>)</w:t>
      </w:r>
    </w:p>
    <w:p w:rsidR="008E6C5A" w:rsidRDefault="008E6C5A" w:rsidP="008E6C5A">
      <w:r>
        <w:t xml:space="preserve">        </w:t>
      </w:r>
      <w:proofErr w:type="gramStart"/>
      <w:r>
        <w:t>begin</w:t>
      </w:r>
      <w:proofErr w:type="gramEnd"/>
    </w:p>
    <w:p w:rsidR="008E6C5A" w:rsidRDefault="008E6C5A" w:rsidP="008E6C5A">
      <w:r>
        <w:t xml:space="preserve"> </w:t>
      </w:r>
    </w:p>
    <w:p w:rsidR="008E6C5A" w:rsidRDefault="008E6C5A" w:rsidP="008E6C5A">
      <w:r>
        <w:t xml:space="preserve">  tranif0(In[0],t[0],s[0]); tranif0(t[0],t[1],s[1]); tranif0(t[1],t[2],s[2]); tranif0(t[2],Out[0],s[3]);</w:t>
      </w:r>
    </w:p>
    <w:p w:rsidR="008E6C5A" w:rsidRDefault="008E6C5A" w:rsidP="008E6C5A">
      <w:r>
        <w:t xml:space="preserve">  tranif1(In[0],t[3],s[0]); tranif0(t[3],t[4],s[1]); tranif0(t[4],t[5],s[2]); tranif0(t[5],Out[1],s[3]);</w:t>
      </w:r>
    </w:p>
    <w:p w:rsidR="008E6C5A" w:rsidRDefault="008E6C5A" w:rsidP="008E6C5A">
      <w:r>
        <w:t xml:space="preserve">  tranif0(In[0],t[6],s[0]); tranif1(t[6],t[7],s[1]); tranif0(t[7],t[8],s[2]); tranif0(t[8],Out[2],s[3]);</w:t>
      </w:r>
    </w:p>
    <w:p w:rsidR="008E6C5A" w:rsidRDefault="008E6C5A" w:rsidP="008E6C5A">
      <w:r>
        <w:t xml:space="preserve">  tranif1(In[0],t[9],s[0]); tranif1(t[9],t[10],s[1]); tranif0(t[10],t[11],s[2]); tranif0(t[11],Out[3],s[3]);</w:t>
      </w:r>
    </w:p>
    <w:p w:rsidR="008E6C5A" w:rsidRDefault="008E6C5A" w:rsidP="008E6C5A">
      <w:r>
        <w:t xml:space="preserve">  tranif0(In[1],t[12],s[0]); tranif0(t[12],t[13],s[1]); tranif1(t[13],t[14],s[2]); tranif0(t[14],Out[4],s[3]);</w:t>
      </w:r>
    </w:p>
    <w:p w:rsidR="008E6C5A" w:rsidRDefault="008E6C5A" w:rsidP="008E6C5A">
      <w:r>
        <w:t xml:space="preserve">  tranif1(In[1],t[15],s[0]); tranif0(t[15],t[16],s[1]); tranif1(t[16],t[17],s[2]); tranif0(t[17],Out[5],s[3]);</w:t>
      </w:r>
    </w:p>
    <w:p w:rsidR="008E6C5A" w:rsidRDefault="008E6C5A" w:rsidP="008E6C5A">
      <w:r>
        <w:t xml:space="preserve">  tranif0(In[1],t[18],s[0]); tranif1(t[18],t[19],s[1]); tranif1(t[19],t[20],s[2]); tranif0(t[20],Out[6],s[3]);</w:t>
      </w:r>
    </w:p>
    <w:p w:rsidR="008E6C5A" w:rsidRDefault="008E6C5A" w:rsidP="008E6C5A">
      <w:r>
        <w:t xml:space="preserve">  tranif1(In[1],t[21],s[0]); tranif1(t[21],t[22],s[1]); tranif1(t[22],t[23],s[2]); tranif0(t[23],Out[7],s[3]);</w:t>
      </w:r>
    </w:p>
    <w:p w:rsidR="008E6C5A" w:rsidRDefault="008E6C5A" w:rsidP="008E6C5A">
      <w:r>
        <w:t xml:space="preserve">  tranif0(In[2],t[24],s[0]); tranif0(t[24],t[25],s[1]); tranif0(t[25],t[26],s[2]); tranif1(t[26],Out[8],s[3]);</w:t>
      </w:r>
    </w:p>
    <w:p w:rsidR="008E6C5A" w:rsidRDefault="008E6C5A" w:rsidP="008E6C5A">
      <w:r>
        <w:t xml:space="preserve">  tranif1(In[2],t[27],s[0]); tranif0(t[27],t[28],s[1]); tranif0(t[28],t[29],s[2]); tranif1(t[29],Out[9],s[3]);</w:t>
      </w:r>
    </w:p>
    <w:p w:rsidR="008E6C5A" w:rsidRDefault="008E6C5A" w:rsidP="008E6C5A">
      <w:r>
        <w:t xml:space="preserve">  tranif0(In[2],t[30],s[0]); tranif1(t[30],t[31],s[1]); tranif0(t[31],t[32],s[2]); tranif1(t[32],Out[10],s[3]);</w:t>
      </w:r>
    </w:p>
    <w:p w:rsidR="008E6C5A" w:rsidRDefault="008E6C5A" w:rsidP="008E6C5A">
      <w:r>
        <w:t xml:space="preserve">  tranif1(In[2],t[33],s[0]); tranif1(t[33],t[34],s[1]); tranif0(t[34],t[35],s[2]); tranif1(t[35],Out[11],s[3]);</w:t>
      </w:r>
    </w:p>
    <w:p w:rsidR="008E6C5A" w:rsidRDefault="008E6C5A" w:rsidP="008E6C5A">
      <w:r>
        <w:t xml:space="preserve">  tranif0(In[3],t[36],s[0]); tranif0(t[36],t[37],s[1]); tranif1(t[37],t[38],s[2]); tranif1(t[38],Out[12],s[3]);</w:t>
      </w:r>
    </w:p>
    <w:p w:rsidR="008E6C5A" w:rsidRDefault="008E6C5A" w:rsidP="008E6C5A">
      <w:r>
        <w:t xml:space="preserve">  tranif1(In[3],t[39],s[0]); tranif0(t[39],t[40],s[1]); tranif1(t[40],t[41],s[2]); tranif1(t[41],Out[13],s[3]);</w:t>
      </w:r>
    </w:p>
    <w:p w:rsidR="008E6C5A" w:rsidRDefault="008E6C5A" w:rsidP="008E6C5A">
      <w:r>
        <w:t xml:space="preserve">  tranif0(In[3],t[42],s[0]); tranif1(t[42],t[43],s[1]); tranif1(t[43],t[44],s[2]); tranif1(t[44],Out[14],s[3]);</w:t>
      </w:r>
    </w:p>
    <w:p w:rsidR="008E6C5A" w:rsidRDefault="008E6C5A" w:rsidP="008E6C5A">
      <w:r>
        <w:t xml:space="preserve">  tranif1(In[3],t[45],s[0]); tranif1(t[45],t[46],s[1]); tranif1(t[46],t[47],s[2]); tranif1(t[47],Out[15],s[3]);</w:t>
      </w:r>
    </w:p>
    <w:p w:rsidR="008E6C5A" w:rsidRDefault="008E6C5A" w:rsidP="008E6C5A">
      <w:r>
        <w:t xml:space="preserve">        </w:t>
      </w:r>
      <w:proofErr w:type="gramStart"/>
      <w:r>
        <w:t>end</w:t>
      </w:r>
      <w:proofErr w:type="gramEnd"/>
    </w:p>
    <w:p w:rsidR="008E6C5A" w:rsidRDefault="008E6C5A" w:rsidP="008E6C5A">
      <w:r>
        <w:t xml:space="preserve">    </w:t>
      </w:r>
      <w:proofErr w:type="gramStart"/>
      <w:r>
        <w:t>end</w:t>
      </w:r>
      <w:proofErr w:type="gramEnd"/>
    </w:p>
    <w:p w:rsidR="008E6C5A" w:rsidRDefault="008E6C5A" w:rsidP="008E6C5A">
      <w:proofErr w:type="spellStart"/>
      <w:proofErr w:type="gramStart"/>
      <w:r>
        <w:lastRenderedPageBreak/>
        <w:t>endmodule</w:t>
      </w:r>
      <w:proofErr w:type="spellEnd"/>
      <w:proofErr w:type="gramEnd"/>
    </w:p>
    <w:p w:rsidR="008E6C5A" w:rsidRDefault="008E6C5A" w:rsidP="008E6C5A">
      <w:r>
        <w:t xml:space="preserve">  </w:t>
      </w:r>
    </w:p>
    <w:p w:rsidR="009B7EF9" w:rsidRDefault="008E6C5A" w:rsidP="008E6C5A">
      <w:r>
        <w:t xml:space="preserve">  </w:t>
      </w:r>
      <w:bookmarkStart w:id="0" w:name="_GoBack"/>
      <w:bookmarkEnd w:id="0"/>
    </w:p>
    <w:sectPr w:rsidR="009B7E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MDI0MTOyMDK1MDZT0lEKTi0uzszPAykwrAUAfxFFRCwAAAA="/>
  </w:docVars>
  <w:rsids>
    <w:rsidRoot w:val="008E6C5A"/>
    <w:rsid w:val="00524D5C"/>
    <w:rsid w:val="006C3D4E"/>
    <w:rsid w:val="008E6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1D4CAA-34FC-4C63-8285-ECCA8121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7</Words>
  <Characters>1697</Characters>
  <Application>Microsoft Office Word</Application>
  <DocSecurity>0</DocSecurity>
  <Lines>14</Lines>
  <Paragraphs>3</Paragraphs>
  <ScaleCrop>false</ScaleCrop>
  <Company/>
  <LinksUpToDate>false</LinksUpToDate>
  <CharactersWithSpaces>1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it Kumar Pandit</dc:creator>
  <cp:keywords/>
  <dc:description/>
  <cp:lastModifiedBy>Binit Kumar Pandit</cp:lastModifiedBy>
  <cp:revision>1</cp:revision>
  <dcterms:created xsi:type="dcterms:W3CDTF">2018-10-16T16:48:00Z</dcterms:created>
  <dcterms:modified xsi:type="dcterms:W3CDTF">2018-10-16T16:49:00Z</dcterms:modified>
</cp:coreProperties>
</file>